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29C7B709" w:rsidR="00F47260" w:rsidRPr="00F47260" w:rsidRDefault="001F5057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01/1</w:t>
      </w:r>
      <w:r w:rsidR="005D3814">
        <w:rPr>
          <w:rFonts w:ascii="Lato" w:hAnsi="Lato"/>
          <w:sz w:val="24"/>
          <w:szCs w:val="24"/>
        </w:rPr>
        <w:t>6</w:t>
      </w:r>
      <w:r>
        <w:rPr>
          <w:rFonts w:ascii="Lato" w:hAnsi="Lato"/>
          <w:sz w:val="24"/>
          <w:szCs w:val="24"/>
        </w:rPr>
        <w:t>/2021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46410272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B37972">
        <w:rPr>
          <w:rFonts w:ascii="Lato" w:hAnsi="Lato"/>
          <w:color w:val="000000"/>
          <w:sz w:val="24"/>
          <w:szCs w:val="24"/>
        </w:rPr>
        <w:t xml:space="preserve"> </w:t>
      </w:r>
      <w:r w:rsidR="005D3814">
        <w:rPr>
          <w:rFonts w:ascii="Lato" w:hAnsi="Lato"/>
          <w:color w:val="000000"/>
          <w:sz w:val="24"/>
          <w:szCs w:val="24"/>
        </w:rPr>
        <w:t xml:space="preserve">three </w:t>
      </w:r>
      <w:r w:rsidR="00FE2101">
        <w:rPr>
          <w:rFonts w:ascii="Lato" w:hAnsi="Lato"/>
          <w:color w:val="000000"/>
          <w:sz w:val="24"/>
          <w:szCs w:val="24"/>
        </w:rPr>
        <w:t>positive</w:t>
      </w:r>
      <w:r w:rsidR="0096222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COVID-19 test result</w:t>
      </w:r>
      <w:r w:rsidR="00FF344E">
        <w:rPr>
          <w:rFonts w:ascii="Lato" w:hAnsi="Lato"/>
          <w:color w:val="000000"/>
          <w:sz w:val="24"/>
          <w:szCs w:val="24"/>
        </w:rPr>
        <w:t xml:space="preserve">s </w:t>
      </w:r>
      <w:r w:rsidRPr="008F2C53">
        <w:rPr>
          <w:rFonts w:ascii="Lato" w:hAnsi="Lato"/>
          <w:color w:val="000000"/>
          <w:sz w:val="24"/>
          <w:szCs w:val="24"/>
        </w:rPr>
        <w:t xml:space="preserve">within our TJC community.  The </w:t>
      </w:r>
      <w:r w:rsidR="00FF344E">
        <w:rPr>
          <w:rFonts w:ascii="Lato" w:hAnsi="Lato"/>
          <w:color w:val="000000"/>
          <w:sz w:val="24"/>
          <w:szCs w:val="24"/>
        </w:rPr>
        <w:t>individuals</w:t>
      </w:r>
      <w:r w:rsidR="00FB1A6D">
        <w:rPr>
          <w:rFonts w:ascii="Lato" w:hAnsi="Lato"/>
          <w:color w:val="000000"/>
          <w:sz w:val="24"/>
          <w:szCs w:val="24"/>
        </w:rPr>
        <w:t xml:space="preserve"> </w:t>
      </w:r>
      <w:r w:rsidR="00FF344E">
        <w:rPr>
          <w:rFonts w:ascii="Lato" w:hAnsi="Lato"/>
          <w:color w:val="000000"/>
          <w:sz w:val="24"/>
          <w:szCs w:val="24"/>
        </w:rPr>
        <w:t>are</w:t>
      </w:r>
      <w:r w:rsidR="00FB1A6D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5241CF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5241CF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e appreciate and care about everyone in our TJC community, and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A24135" w14:textId="77777777" w:rsidR="007554D0" w:rsidRDefault="007554D0" w:rsidP="00271D05">
      <w:r>
        <w:separator/>
      </w:r>
    </w:p>
  </w:endnote>
  <w:endnote w:type="continuationSeparator" w:id="0">
    <w:p w14:paraId="3574E09A" w14:textId="77777777" w:rsidR="007554D0" w:rsidRDefault="007554D0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altName w:val="Sylfaen"/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234D56" w14:textId="77777777" w:rsidR="007554D0" w:rsidRDefault="007554D0" w:rsidP="00271D05">
      <w:r>
        <w:separator/>
      </w:r>
    </w:p>
  </w:footnote>
  <w:footnote w:type="continuationSeparator" w:id="0">
    <w:p w14:paraId="4418FD94" w14:textId="77777777" w:rsidR="007554D0" w:rsidRDefault="007554D0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Clery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>This notification to the TJC community is issued to comply with the federal Jeanne Clery Disclosure of Campus Security Policy and Campus Crime Statistics Act (Clery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6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N6gFAKCDa0wtAAAA"/>
  </w:docVars>
  <w:rsids>
    <w:rsidRoot w:val="00F47260"/>
    <w:rsid w:val="000132D5"/>
    <w:rsid w:val="00015AD4"/>
    <w:rsid w:val="00033CE6"/>
    <w:rsid w:val="00046B92"/>
    <w:rsid w:val="00072BF7"/>
    <w:rsid w:val="00091429"/>
    <w:rsid w:val="0009389C"/>
    <w:rsid w:val="000F384E"/>
    <w:rsid w:val="000F75A0"/>
    <w:rsid w:val="0011295E"/>
    <w:rsid w:val="0011734A"/>
    <w:rsid w:val="00120443"/>
    <w:rsid w:val="001667F9"/>
    <w:rsid w:val="00172577"/>
    <w:rsid w:val="00190A73"/>
    <w:rsid w:val="001B00E4"/>
    <w:rsid w:val="001B1983"/>
    <w:rsid w:val="001B7AE5"/>
    <w:rsid w:val="001D7413"/>
    <w:rsid w:val="001E6E59"/>
    <w:rsid w:val="001F5057"/>
    <w:rsid w:val="002000C6"/>
    <w:rsid w:val="00201BFB"/>
    <w:rsid w:val="00217F7E"/>
    <w:rsid w:val="00234599"/>
    <w:rsid w:val="0027096F"/>
    <w:rsid w:val="00271D05"/>
    <w:rsid w:val="002955F3"/>
    <w:rsid w:val="002A5B2A"/>
    <w:rsid w:val="002E0068"/>
    <w:rsid w:val="00334556"/>
    <w:rsid w:val="0035430D"/>
    <w:rsid w:val="00355B1B"/>
    <w:rsid w:val="003619D0"/>
    <w:rsid w:val="00362F44"/>
    <w:rsid w:val="00372104"/>
    <w:rsid w:val="003727C3"/>
    <w:rsid w:val="00384C57"/>
    <w:rsid w:val="00390C7C"/>
    <w:rsid w:val="003930F5"/>
    <w:rsid w:val="003A2DEB"/>
    <w:rsid w:val="003B036E"/>
    <w:rsid w:val="003B069F"/>
    <w:rsid w:val="003C576E"/>
    <w:rsid w:val="003E01FD"/>
    <w:rsid w:val="003E60F0"/>
    <w:rsid w:val="003E7FB5"/>
    <w:rsid w:val="003F4B9B"/>
    <w:rsid w:val="00405ED7"/>
    <w:rsid w:val="00412C7F"/>
    <w:rsid w:val="00443D8C"/>
    <w:rsid w:val="004473AF"/>
    <w:rsid w:val="00461FB6"/>
    <w:rsid w:val="00473457"/>
    <w:rsid w:val="004A59AC"/>
    <w:rsid w:val="004B51A4"/>
    <w:rsid w:val="004C5DD8"/>
    <w:rsid w:val="004E61FA"/>
    <w:rsid w:val="004F44D1"/>
    <w:rsid w:val="00503918"/>
    <w:rsid w:val="00524BE9"/>
    <w:rsid w:val="00533802"/>
    <w:rsid w:val="00535CD8"/>
    <w:rsid w:val="005424A9"/>
    <w:rsid w:val="00554FF9"/>
    <w:rsid w:val="005627B9"/>
    <w:rsid w:val="00571A23"/>
    <w:rsid w:val="005D03BD"/>
    <w:rsid w:val="005D3814"/>
    <w:rsid w:val="00600BD3"/>
    <w:rsid w:val="00607853"/>
    <w:rsid w:val="00615249"/>
    <w:rsid w:val="006412F6"/>
    <w:rsid w:val="00656615"/>
    <w:rsid w:val="00662E77"/>
    <w:rsid w:val="00672C7C"/>
    <w:rsid w:val="00680CCC"/>
    <w:rsid w:val="0068533B"/>
    <w:rsid w:val="006A2BD7"/>
    <w:rsid w:val="006B7734"/>
    <w:rsid w:val="006F37B6"/>
    <w:rsid w:val="006F7EC0"/>
    <w:rsid w:val="00704AE2"/>
    <w:rsid w:val="00731BAB"/>
    <w:rsid w:val="007534CB"/>
    <w:rsid w:val="007554D0"/>
    <w:rsid w:val="00765602"/>
    <w:rsid w:val="00770379"/>
    <w:rsid w:val="00793ACA"/>
    <w:rsid w:val="007B2BEB"/>
    <w:rsid w:val="007D3353"/>
    <w:rsid w:val="007F055E"/>
    <w:rsid w:val="007F3821"/>
    <w:rsid w:val="0081205C"/>
    <w:rsid w:val="00814EC6"/>
    <w:rsid w:val="0084730F"/>
    <w:rsid w:val="00862C45"/>
    <w:rsid w:val="008854CB"/>
    <w:rsid w:val="008B37DD"/>
    <w:rsid w:val="008B7AA7"/>
    <w:rsid w:val="008C1847"/>
    <w:rsid w:val="008E7DA5"/>
    <w:rsid w:val="008F2C53"/>
    <w:rsid w:val="009124F9"/>
    <w:rsid w:val="0096222F"/>
    <w:rsid w:val="0097085A"/>
    <w:rsid w:val="009A394C"/>
    <w:rsid w:val="00A02591"/>
    <w:rsid w:val="00A11E35"/>
    <w:rsid w:val="00A2010C"/>
    <w:rsid w:val="00A26FBD"/>
    <w:rsid w:val="00A33C1C"/>
    <w:rsid w:val="00A40DE7"/>
    <w:rsid w:val="00A60E0C"/>
    <w:rsid w:val="00A7532F"/>
    <w:rsid w:val="00A82906"/>
    <w:rsid w:val="00A90A66"/>
    <w:rsid w:val="00A979A1"/>
    <w:rsid w:val="00AA38EF"/>
    <w:rsid w:val="00AA6524"/>
    <w:rsid w:val="00AA726D"/>
    <w:rsid w:val="00AB181B"/>
    <w:rsid w:val="00B012AF"/>
    <w:rsid w:val="00B04ABF"/>
    <w:rsid w:val="00B05E55"/>
    <w:rsid w:val="00B07D87"/>
    <w:rsid w:val="00B37972"/>
    <w:rsid w:val="00B41D7C"/>
    <w:rsid w:val="00B501F6"/>
    <w:rsid w:val="00B645D8"/>
    <w:rsid w:val="00BC317A"/>
    <w:rsid w:val="00BC7106"/>
    <w:rsid w:val="00BF77A6"/>
    <w:rsid w:val="00C02A2F"/>
    <w:rsid w:val="00C13B4B"/>
    <w:rsid w:val="00C30271"/>
    <w:rsid w:val="00C3197B"/>
    <w:rsid w:val="00C40023"/>
    <w:rsid w:val="00C43716"/>
    <w:rsid w:val="00C66B06"/>
    <w:rsid w:val="00C96BE2"/>
    <w:rsid w:val="00CB23ED"/>
    <w:rsid w:val="00CC0260"/>
    <w:rsid w:val="00CC7725"/>
    <w:rsid w:val="00CD0B51"/>
    <w:rsid w:val="00CF6821"/>
    <w:rsid w:val="00D04CC5"/>
    <w:rsid w:val="00D0643D"/>
    <w:rsid w:val="00D46CC6"/>
    <w:rsid w:val="00D521DB"/>
    <w:rsid w:val="00D737FD"/>
    <w:rsid w:val="00DA00EA"/>
    <w:rsid w:val="00DA3A19"/>
    <w:rsid w:val="00DB4EC0"/>
    <w:rsid w:val="00DB4F7E"/>
    <w:rsid w:val="00DF7748"/>
    <w:rsid w:val="00E23C0F"/>
    <w:rsid w:val="00E262BC"/>
    <w:rsid w:val="00E37958"/>
    <w:rsid w:val="00E525E6"/>
    <w:rsid w:val="00E77257"/>
    <w:rsid w:val="00E8116B"/>
    <w:rsid w:val="00E936F4"/>
    <w:rsid w:val="00EA5884"/>
    <w:rsid w:val="00EC7EC4"/>
    <w:rsid w:val="00ED5C4D"/>
    <w:rsid w:val="00EF6049"/>
    <w:rsid w:val="00F0671E"/>
    <w:rsid w:val="00F32C38"/>
    <w:rsid w:val="00F35572"/>
    <w:rsid w:val="00F378F7"/>
    <w:rsid w:val="00F47260"/>
    <w:rsid w:val="00F51024"/>
    <w:rsid w:val="00F650C7"/>
    <w:rsid w:val="00F73E2E"/>
    <w:rsid w:val="00F813F5"/>
    <w:rsid w:val="00F95D9A"/>
    <w:rsid w:val="00FA30CB"/>
    <w:rsid w:val="00FB1A6D"/>
    <w:rsid w:val="00FE2101"/>
    <w:rsid w:val="00FF344E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 /><Relationship Id="rId3" Type="http://schemas.openxmlformats.org/officeDocument/2006/relationships/settings" Target="settings.xml" /><Relationship Id="rId7" Type="http://schemas.openxmlformats.org/officeDocument/2006/relationships/hyperlink" Target="http://www.tjc.edu/coronavirus" TargetMode="External" /><Relationship Id="rId12" Type="http://schemas.openxmlformats.org/officeDocument/2006/relationships/theme" Target="theme/theme1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11" Type="http://schemas.openxmlformats.org/officeDocument/2006/relationships/fontTable" Target="fontTable.xml" /><Relationship Id="rId5" Type="http://schemas.openxmlformats.org/officeDocument/2006/relationships/footnotes" Target="footnotes.xml" /><Relationship Id="rId10" Type="http://schemas.openxmlformats.org/officeDocument/2006/relationships/header" Target="header1.xml" /><Relationship Id="rId4" Type="http://schemas.openxmlformats.org/officeDocument/2006/relationships/webSettings" Target="webSettings.xml" /><Relationship Id="rId9" Type="http://schemas.openxmlformats.org/officeDocument/2006/relationships/hyperlink" Target="mailto:covid19questions@tjc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0</Words>
  <Characters>194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1-01-17T02:55:00Z</dcterms:created>
  <dcterms:modified xsi:type="dcterms:W3CDTF">2021-01-17T02:55:00Z</dcterms:modified>
</cp:coreProperties>
</file>